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36469A" w:rsidRDefault="007948B2" w:rsidP="0036469A">
      <w:pPr>
        <w:spacing w:after="0"/>
        <w:rPr>
          <w:rFonts w:asciiTheme="majorHAnsi" w:hAnsiTheme="majorHAnsi"/>
          <w:b/>
          <w:sz w:val="28"/>
        </w:rPr>
      </w:pPr>
      <w:r w:rsidRPr="0036469A">
        <w:rPr>
          <w:rFonts w:asciiTheme="majorHAnsi" w:hAnsiTheme="majorHAnsi"/>
          <w:b/>
          <w:sz w:val="28"/>
        </w:rPr>
        <w:t xml:space="preserve">William J. </w:t>
      </w:r>
      <w:proofErr w:type="spellStart"/>
      <w:r w:rsidRPr="0036469A">
        <w:rPr>
          <w:rFonts w:asciiTheme="majorHAnsi" w:hAnsiTheme="majorHAnsi"/>
          <w:b/>
          <w:sz w:val="28"/>
        </w:rPr>
        <w:t>Teston</w:t>
      </w:r>
      <w:proofErr w:type="spellEnd"/>
    </w:p>
    <w:p w:rsidR="007948B2" w:rsidRPr="0036469A" w:rsidRDefault="007948B2" w:rsidP="0036469A">
      <w:pPr>
        <w:spacing w:after="0"/>
        <w:rPr>
          <w:rFonts w:asciiTheme="majorHAnsi" w:hAnsiTheme="majorHAnsi"/>
          <w:i/>
          <w:sz w:val="24"/>
        </w:rPr>
      </w:pPr>
      <w:r w:rsidRPr="0036469A">
        <w:rPr>
          <w:rFonts w:asciiTheme="majorHAnsi" w:hAnsiTheme="majorHAnsi"/>
          <w:i/>
          <w:sz w:val="24"/>
        </w:rPr>
        <w:t>Diesel Mechanic / Industrial Worker / Warehouse Associate</w:t>
      </w:r>
    </w:p>
    <w:p w:rsidR="007948B2" w:rsidRPr="0036469A" w:rsidRDefault="007948B2" w:rsidP="0036469A">
      <w:pPr>
        <w:spacing w:after="0"/>
        <w:jc w:val="right"/>
        <w:rPr>
          <w:rFonts w:asciiTheme="majorHAnsi" w:hAnsiTheme="majorHAnsi"/>
        </w:rPr>
      </w:pPr>
      <w:r w:rsidRPr="0036469A">
        <w:rPr>
          <w:rFonts w:asciiTheme="majorHAnsi" w:hAnsiTheme="majorHAnsi"/>
        </w:rPr>
        <w:t>wteston@wwrfresource.com</w:t>
      </w:r>
    </w:p>
    <w:p w:rsidR="007948B2" w:rsidRPr="0036469A" w:rsidRDefault="007948B2" w:rsidP="0036469A">
      <w:pPr>
        <w:spacing w:after="0"/>
        <w:jc w:val="right"/>
        <w:rPr>
          <w:rFonts w:asciiTheme="majorHAnsi" w:hAnsiTheme="majorHAnsi"/>
        </w:rPr>
      </w:pPr>
      <w:r w:rsidRPr="0036469A">
        <w:rPr>
          <w:rFonts w:asciiTheme="majorHAnsi" w:hAnsiTheme="majorHAnsi"/>
          <w:i/>
        </w:rPr>
        <w:t>Message:</w:t>
      </w:r>
      <w:r w:rsidRPr="0036469A">
        <w:rPr>
          <w:rFonts w:asciiTheme="majorHAnsi" w:hAnsiTheme="majorHAnsi"/>
        </w:rPr>
        <w:t xml:space="preserve"> (316) 265-5211 ext. 208</w:t>
      </w:r>
    </w:p>
    <w:p w:rsidR="007948B2" w:rsidRPr="0036469A" w:rsidRDefault="007948B2" w:rsidP="0036469A">
      <w:pPr>
        <w:jc w:val="right"/>
        <w:rPr>
          <w:rFonts w:asciiTheme="majorHAnsi" w:hAnsiTheme="majorHAnsi"/>
        </w:rPr>
      </w:pPr>
      <w:r w:rsidRPr="0036469A">
        <w:rPr>
          <w:rFonts w:asciiTheme="majorHAnsi" w:hAnsiTheme="majorHAnsi"/>
        </w:rPr>
        <w:t>401 S. Emporia, Wichita, KS 67202</w:t>
      </w:r>
    </w:p>
    <w:p w:rsidR="007948B2" w:rsidRPr="0036469A" w:rsidRDefault="007948B2">
      <w:pPr>
        <w:rPr>
          <w:rFonts w:asciiTheme="majorHAnsi" w:hAnsiTheme="majorHAnsi"/>
          <w:b/>
        </w:rPr>
      </w:pPr>
      <w:r w:rsidRPr="0036469A">
        <w:rPr>
          <w:rFonts w:asciiTheme="majorHAnsi" w:hAnsiTheme="majorHAnsi"/>
          <w:b/>
        </w:rPr>
        <w:t>Profile Summary</w:t>
      </w:r>
    </w:p>
    <w:p w:rsidR="007948B2" w:rsidRPr="0036469A" w:rsidRDefault="007948B2" w:rsidP="0036469A">
      <w:pPr>
        <w:pStyle w:val="ListParagraph"/>
        <w:numPr>
          <w:ilvl w:val="0"/>
          <w:numId w:val="7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Diesel Mechanic with 3 years’ experience working on semis, trucks, and trailers.</w:t>
      </w:r>
    </w:p>
    <w:p w:rsidR="007948B2" w:rsidRPr="0036469A" w:rsidRDefault="007948B2" w:rsidP="0036469A">
      <w:pPr>
        <w:pStyle w:val="ListParagraph"/>
        <w:numPr>
          <w:ilvl w:val="0"/>
          <w:numId w:val="7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Strives for excellence in everything related to automotive and mechanic work.</w:t>
      </w:r>
    </w:p>
    <w:p w:rsidR="007948B2" w:rsidRPr="0036469A" w:rsidRDefault="007948B2" w:rsidP="0036469A">
      <w:pPr>
        <w:pStyle w:val="ListParagraph"/>
        <w:numPr>
          <w:ilvl w:val="0"/>
          <w:numId w:val="7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Able to learn new skills by asking questions and following directions.</w:t>
      </w:r>
    </w:p>
    <w:p w:rsidR="007948B2" w:rsidRPr="0036469A" w:rsidRDefault="00F92014">
      <w:pPr>
        <w:rPr>
          <w:rFonts w:asciiTheme="majorHAnsi" w:hAnsiTheme="majorHAnsi"/>
          <w:b/>
        </w:rPr>
      </w:pPr>
      <w:r w:rsidRPr="0036469A">
        <w:rPr>
          <w:rFonts w:asciiTheme="majorHAnsi" w:hAnsiTheme="majorHAnsi"/>
          <w:b/>
        </w:rPr>
        <w:t>Skill Profile</w:t>
      </w:r>
    </w:p>
    <w:p w:rsidR="0036469A" w:rsidRPr="0036469A" w:rsidRDefault="0036469A" w:rsidP="0036469A">
      <w:pPr>
        <w:pStyle w:val="ListParagraph"/>
        <w:numPr>
          <w:ilvl w:val="0"/>
          <w:numId w:val="6"/>
        </w:numPr>
        <w:rPr>
          <w:rFonts w:asciiTheme="majorHAnsi" w:hAnsiTheme="majorHAnsi"/>
        </w:rPr>
        <w:sectPr w:rsidR="0036469A" w:rsidRPr="0036469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92014" w:rsidRPr="0036469A" w:rsidRDefault="00F92014" w:rsidP="0036469A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lastRenderedPageBreak/>
        <w:t>Forklift operator</w:t>
      </w:r>
    </w:p>
    <w:p w:rsidR="00F92014" w:rsidRPr="0036469A" w:rsidRDefault="00F92014" w:rsidP="0036469A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MIG welding</w:t>
      </w:r>
    </w:p>
    <w:p w:rsidR="00F92014" w:rsidRPr="0036469A" w:rsidRDefault="00F92014" w:rsidP="0036469A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Automotive sales/merchandizing</w:t>
      </w:r>
    </w:p>
    <w:p w:rsidR="00F92014" w:rsidRPr="0036469A" w:rsidRDefault="00F92014" w:rsidP="0036469A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lastRenderedPageBreak/>
        <w:t>Transmission replacements</w:t>
      </w:r>
    </w:p>
    <w:p w:rsidR="00F92014" w:rsidRPr="0036469A" w:rsidRDefault="00F92014" w:rsidP="0036469A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Tire balancing</w:t>
      </w:r>
    </w:p>
    <w:p w:rsidR="00F92014" w:rsidRPr="0036469A" w:rsidRDefault="00F92014" w:rsidP="0036469A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Trailer wiring</w:t>
      </w:r>
    </w:p>
    <w:p w:rsidR="00F92014" w:rsidRPr="0036469A" w:rsidRDefault="00F92014" w:rsidP="0036469A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lastRenderedPageBreak/>
        <w:t>Saws and grinders</w:t>
      </w:r>
    </w:p>
    <w:p w:rsidR="00F92014" w:rsidRPr="0036469A" w:rsidRDefault="00F92014" w:rsidP="0036469A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Sockets and tire bars</w:t>
      </w:r>
    </w:p>
    <w:p w:rsidR="0036469A" w:rsidRPr="0036469A" w:rsidRDefault="0036469A">
      <w:pPr>
        <w:rPr>
          <w:rFonts w:asciiTheme="majorHAnsi" w:hAnsiTheme="majorHAnsi"/>
          <w:b/>
        </w:rPr>
        <w:sectPr w:rsidR="0036469A" w:rsidRPr="0036469A" w:rsidSect="0036469A">
          <w:type w:val="continuous"/>
          <w:pgSz w:w="12240" w:h="15840"/>
          <w:pgMar w:top="1440" w:right="1440" w:bottom="1440" w:left="1440" w:header="720" w:footer="720" w:gutter="0"/>
          <w:cols w:num="3" w:space="90"/>
          <w:docGrid w:linePitch="360"/>
        </w:sectPr>
      </w:pPr>
    </w:p>
    <w:p w:rsidR="00F92014" w:rsidRPr="0036469A" w:rsidRDefault="00F92014" w:rsidP="0036469A">
      <w:pPr>
        <w:spacing w:before="100" w:beforeAutospacing="1"/>
        <w:rPr>
          <w:rFonts w:asciiTheme="majorHAnsi" w:hAnsiTheme="majorHAnsi"/>
          <w:b/>
        </w:rPr>
      </w:pPr>
      <w:r w:rsidRPr="0036469A">
        <w:rPr>
          <w:rFonts w:asciiTheme="majorHAnsi" w:hAnsiTheme="majorHAnsi"/>
          <w:b/>
        </w:rPr>
        <w:lastRenderedPageBreak/>
        <w:t>Professional Experience</w:t>
      </w:r>
    </w:p>
    <w:p w:rsidR="00F92014" w:rsidRPr="0036469A" w:rsidRDefault="00F92014" w:rsidP="0036469A">
      <w:pPr>
        <w:tabs>
          <w:tab w:val="left" w:pos="2880"/>
          <w:tab w:val="left" w:pos="5760"/>
          <w:tab w:val="right" w:pos="9360"/>
        </w:tabs>
        <w:rPr>
          <w:rFonts w:asciiTheme="majorHAnsi" w:hAnsiTheme="majorHAnsi"/>
        </w:rPr>
      </w:pPr>
      <w:r w:rsidRPr="0036469A">
        <w:rPr>
          <w:rFonts w:asciiTheme="majorHAnsi" w:hAnsiTheme="majorHAnsi"/>
          <w:i/>
        </w:rPr>
        <w:t>Mechanic</w:t>
      </w:r>
      <w:r w:rsidRPr="0036469A">
        <w:rPr>
          <w:rFonts w:asciiTheme="majorHAnsi" w:hAnsiTheme="majorHAnsi"/>
        </w:rPr>
        <w:tab/>
        <w:t>Kansas State Fair Grounds</w:t>
      </w:r>
      <w:r w:rsidRPr="0036469A">
        <w:rPr>
          <w:rFonts w:asciiTheme="majorHAnsi" w:hAnsiTheme="majorHAnsi"/>
        </w:rPr>
        <w:tab/>
        <w:t>Hutchinson, KS</w:t>
      </w:r>
      <w:r w:rsidRPr="0036469A">
        <w:rPr>
          <w:rFonts w:asciiTheme="majorHAnsi" w:hAnsiTheme="majorHAnsi"/>
        </w:rPr>
        <w:tab/>
        <w:t>2018</w:t>
      </w:r>
    </w:p>
    <w:p w:rsidR="00F92014" w:rsidRPr="0036469A" w:rsidRDefault="00F92014" w:rsidP="0036469A">
      <w:pPr>
        <w:pStyle w:val="ListParagraph"/>
        <w:numPr>
          <w:ilvl w:val="0"/>
          <w:numId w:val="4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Worked on and repaired vehicles and lawn mowers.</w:t>
      </w:r>
    </w:p>
    <w:p w:rsidR="00F92014" w:rsidRPr="0036469A" w:rsidRDefault="00F92014" w:rsidP="0036469A">
      <w:pPr>
        <w:pStyle w:val="ListParagraph"/>
        <w:numPr>
          <w:ilvl w:val="0"/>
          <w:numId w:val="4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Fabricated custom park benches from sheet metal and other materials.</w:t>
      </w:r>
    </w:p>
    <w:p w:rsidR="00F92014" w:rsidRPr="0036469A" w:rsidRDefault="00F92014" w:rsidP="0036469A">
      <w:pPr>
        <w:pStyle w:val="ListParagraph"/>
        <w:numPr>
          <w:ilvl w:val="0"/>
          <w:numId w:val="4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MIG welded benches together.</w:t>
      </w:r>
    </w:p>
    <w:p w:rsidR="00F92014" w:rsidRPr="0036469A" w:rsidRDefault="00F92014" w:rsidP="0036469A">
      <w:pPr>
        <w:pStyle w:val="ListParagraph"/>
        <w:numPr>
          <w:ilvl w:val="0"/>
          <w:numId w:val="4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Cut metal to length and angle with saws and grinders.</w:t>
      </w:r>
    </w:p>
    <w:p w:rsidR="00F92014" w:rsidRPr="0036469A" w:rsidRDefault="00F92014" w:rsidP="0036469A">
      <w:pPr>
        <w:tabs>
          <w:tab w:val="left" w:pos="2880"/>
          <w:tab w:val="left" w:pos="5760"/>
          <w:tab w:val="right" w:pos="9360"/>
        </w:tabs>
        <w:rPr>
          <w:rFonts w:asciiTheme="majorHAnsi" w:hAnsiTheme="majorHAnsi"/>
        </w:rPr>
      </w:pPr>
      <w:r w:rsidRPr="0036469A">
        <w:rPr>
          <w:rFonts w:asciiTheme="majorHAnsi" w:hAnsiTheme="majorHAnsi"/>
          <w:i/>
        </w:rPr>
        <w:t>Diesel Mechanic</w:t>
      </w:r>
      <w:r w:rsidRPr="0036469A">
        <w:rPr>
          <w:rFonts w:asciiTheme="majorHAnsi" w:hAnsiTheme="majorHAnsi"/>
        </w:rPr>
        <w:tab/>
        <w:t>Tactical Cleaning</w:t>
      </w:r>
      <w:r w:rsidRPr="0036469A">
        <w:rPr>
          <w:rFonts w:asciiTheme="majorHAnsi" w:hAnsiTheme="majorHAnsi"/>
        </w:rPr>
        <w:tab/>
        <w:t>El Dorado, KS</w:t>
      </w:r>
      <w:r w:rsidRPr="0036469A">
        <w:rPr>
          <w:rFonts w:asciiTheme="majorHAnsi" w:hAnsiTheme="majorHAnsi"/>
        </w:rPr>
        <w:tab/>
        <w:t>2015 – 2016</w:t>
      </w:r>
    </w:p>
    <w:p w:rsidR="00F92014" w:rsidRPr="0036469A" w:rsidRDefault="00F92014" w:rsidP="0036469A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Worked on large diesel motors for semi-trucks.</w:t>
      </w:r>
    </w:p>
    <w:p w:rsidR="00F92014" w:rsidRPr="0036469A" w:rsidRDefault="00F92014" w:rsidP="0036469A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Replaced transmissions, clutches, and minor parts.</w:t>
      </w:r>
    </w:p>
    <w:p w:rsidR="00333604" w:rsidRPr="0036469A" w:rsidRDefault="00333604" w:rsidP="00333604">
      <w:pPr>
        <w:tabs>
          <w:tab w:val="left" w:pos="2880"/>
          <w:tab w:val="left" w:pos="5760"/>
          <w:tab w:val="right" w:pos="9360"/>
        </w:tabs>
        <w:rPr>
          <w:rFonts w:asciiTheme="majorHAnsi" w:hAnsiTheme="majorHAnsi"/>
        </w:rPr>
      </w:pPr>
      <w:r w:rsidRPr="0036469A">
        <w:rPr>
          <w:rFonts w:asciiTheme="majorHAnsi" w:hAnsiTheme="majorHAnsi"/>
          <w:i/>
        </w:rPr>
        <w:t>Mechanic</w:t>
      </w:r>
      <w:r w:rsidRPr="0036469A">
        <w:rPr>
          <w:rFonts w:asciiTheme="majorHAnsi" w:hAnsiTheme="majorHAnsi"/>
        </w:rPr>
        <w:tab/>
        <w:t>T&amp;D Tire &amp; Auto Repair</w:t>
      </w:r>
      <w:r w:rsidRPr="0036469A">
        <w:rPr>
          <w:rFonts w:asciiTheme="majorHAnsi" w:hAnsiTheme="majorHAnsi"/>
        </w:rPr>
        <w:tab/>
        <w:t>El Dorado, KS</w:t>
      </w:r>
      <w:r w:rsidRPr="0036469A">
        <w:rPr>
          <w:rFonts w:asciiTheme="majorHAnsi" w:hAnsiTheme="majorHAnsi"/>
        </w:rPr>
        <w:tab/>
        <w:t>2011 – 2012</w:t>
      </w:r>
    </w:p>
    <w:p w:rsidR="00333604" w:rsidRPr="0036469A" w:rsidRDefault="00333604" w:rsidP="0033360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Changed and repaired tires for cars, trucks, and trailers.</w:t>
      </w:r>
    </w:p>
    <w:p w:rsidR="00333604" w:rsidRPr="0036469A" w:rsidRDefault="00333604" w:rsidP="0033360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Basic mechanical work for all vehicles in shop.</w:t>
      </w:r>
    </w:p>
    <w:p w:rsidR="00F92014" w:rsidRPr="0036469A" w:rsidRDefault="00F92014" w:rsidP="0036469A">
      <w:pPr>
        <w:tabs>
          <w:tab w:val="left" w:pos="2880"/>
          <w:tab w:val="left" w:pos="5760"/>
          <w:tab w:val="right" w:pos="9360"/>
        </w:tabs>
        <w:rPr>
          <w:rFonts w:asciiTheme="majorHAnsi" w:hAnsiTheme="majorHAnsi"/>
        </w:rPr>
      </w:pPr>
      <w:bookmarkStart w:id="0" w:name="_GoBack"/>
      <w:bookmarkEnd w:id="0"/>
      <w:r w:rsidRPr="0036469A">
        <w:rPr>
          <w:rFonts w:asciiTheme="majorHAnsi" w:hAnsiTheme="majorHAnsi"/>
          <w:i/>
        </w:rPr>
        <w:t>Diesel Mechanic</w:t>
      </w:r>
      <w:r w:rsidRPr="0036469A">
        <w:rPr>
          <w:rFonts w:asciiTheme="majorHAnsi" w:hAnsiTheme="majorHAnsi"/>
        </w:rPr>
        <w:tab/>
        <w:t>J. E. Branch Truck Service</w:t>
      </w:r>
      <w:r w:rsidRPr="0036469A">
        <w:rPr>
          <w:rFonts w:asciiTheme="majorHAnsi" w:hAnsiTheme="majorHAnsi"/>
        </w:rPr>
        <w:tab/>
        <w:t>El Dorado, AR</w:t>
      </w:r>
      <w:r w:rsidRPr="0036469A">
        <w:rPr>
          <w:rFonts w:asciiTheme="majorHAnsi" w:hAnsiTheme="majorHAnsi"/>
        </w:rPr>
        <w:tab/>
        <w:t>2008 – 2010</w:t>
      </w:r>
    </w:p>
    <w:p w:rsidR="00F92014" w:rsidRPr="0036469A" w:rsidRDefault="00F92014" w:rsidP="0036469A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Performed all external engine repairs and maintenance.</w:t>
      </w:r>
    </w:p>
    <w:p w:rsidR="00F92014" w:rsidRPr="0036469A" w:rsidRDefault="00F92014" w:rsidP="0036469A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Replaced starters, fan clutches, and radiators.</w:t>
      </w:r>
    </w:p>
    <w:p w:rsidR="00F92014" w:rsidRPr="0036469A" w:rsidRDefault="0036469A" w:rsidP="0036469A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Completed</w:t>
      </w:r>
      <w:r w:rsidR="00F92014" w:rsidRPr="0036469A">
        <w:rPr>
          <w:rFonts w:asciiTheme="majorHAnsi" w:hAnsiTheme="majorHAnsi"/>
        </w:rPr>
        <w:t xml:space="preserve"> minor electrical wiring work for trucks and trailers.</w:t>
      </w:r>
    </w:p>
    <w:p w:rsidR="0036469A" w:rsidRPr="0036469A" w:rsidRDefault="0036469A">
      <w:pPr>
        <w:rPr>
          <w:rFonts w:asciiTheme="majorHAnsi" w:hAnsiTheme="majorHAnsi"/>
          <w:b/>
        </w:rPr>
      </w:pPr>
      <w:r w:rsidRPr="0036469A">
        <w:rPr>
          <w:rFonts w:asciiTheme="majorHAnsi" w:hAnsiTheme="majorHAnsi"/>
          <w:b/>
        </w:rPr>
        <w:t>Volunteer Experience</w:t>
      </w:r>
    </w:p>
    <w:p w:rsidR="0036469A" w:rsidRPr="0036469A" w:rsidRDefault="0036469A" w:rsidP="0036469A">
      <w:pPr>
        <w:pStyle w:val="ListParagraph"/>
        <w:numPr>
          <w:ilvl w:val="0"/>
          <w:numId w:val="5"/>
        </w:numPr>
        <w:rPr>
          <w:rFonts w:asciiTheme="majorHAnsi" w:hAnsiTheme="majorHAnsi"/>
        </w:rPr>
      </w:pPr>
      <w:r w:rsidRPr="0036469A">
        <w:rPr>
          <w:rFonts w:asciiTheme="majorHAnsi" w:hAnsiTheme="majorHAnsi"/>
        </w:rPr>
        <w:t>Dog Trainer/Handler</w:t>
      </w:r>
      <w:r w:rsidRPr="0036469A">
        <w:rPr>
          <w:rFonts w:asciiTheme="majorHAnsi" w:hAnsiTheme="majorHAnsi"/>
        </w:rPr>
        <w:tab/>
      </w:r>
      <w:r w:rsidRPr="0036469A">
        <w:rPr>
          <w:rFonts w:asciiTheme="majorHAnsi" w:hAnsiTheme="majorHAnsi"/>
          <w:i/>
        </w:rPr>
        <w:t>Lucky Dog Program</w:t>
      </w:r>
      <w:r w:rsidRPr="0036469A">
        <w:rPr>
          <w:rFonts w:asciiTheme="majorHAnsi" w:hAnsiTheme="majorHAnsi"/>
        </w:rPr>
        <w:tab/>
        <w:t>2017</w:t>
      </w:r>
    </w:p>
    <w:sectPr w:rsidR="0036469A" w:rsidRPr="0036469A" w:rsidSect="0036469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D3BFC"/>
    <w:multiLevelType w:val="hybridMultilevel"/>
    <w:tmpl w:val="06AA0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C863B37"/>
    <w:multiLevelType w:val="hybridMultilevel"/>
    <w:tmpl w:val="BCEC2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48C2B5F"/>
    <w:multiLevelType w:val="hybridMultilevel"/>
    <w:tmpl w:val="252C8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DF5E80"/>
    <w:multiLevelType w:val="hybridMultilevel"/>
    <w:tmpl w:val="43AC8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AB4F2C"/>
    <w:multiLevelType w:val="hybridMultilevel"/>
    <w:tmpl w:val="26C0F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66003BB"/>
    <w:multiLevelType w:val="hybridMultilevel"/>
    <w:tmpl w:val="7932E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8D60C09"/>
    <w:multiLevelType w:val="hybridMultilevel"/>
    <w:tmpl w:val="ACEEA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NrAwtjS3tDA2NDZV0lEKTi0uzszPAykwrAUAdqucTiwAAAA="/>
  </w:docVars>
  <w:rsids>
    <w:rsidRoot w:val="007948B2"/>
    <w:rsid w:val="00333604"/>
    <w:rsid w:val="0036469A"/>
    <w:rsid w:val="00522C52"/>
    <w:rsid w:val="007948B2"/>
    <w:rsid w:val="007E2073"/>
    <w:rsid w:val="00F92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48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6469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48B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646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cp:lastPrinted>2018-05-25T14:34:00Z</cp:lastPrinted>
  <dcterms:created xsi:type="dcterms:W3CDTF">2018-05-25T14:07:00Z</dcterms:created>
  <dcterms:modified xsi:type="dcterms:W3CDTF">2018-05-25T14:35:00Z</dcterms:modified>
</cp:coreProperties>
</file>